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try to classify microplastics found in rivers sea to determine their sourc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6-05T11:50:41Z</dcterms:created>
  <dcterms:modified xsi:type="dcterms:W3CDTF">2025-06-05T11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